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87D9A2" w14:textId="77777777" w:rsidR="006D1DF0" w:rsidRPr="00F978B8" w:rsidRDefault="006D1DF0" w:rsidP="006D1DF0">
      <w:pPr>
        <w:pStyle w:val="Default"/>
        <w:spacing w:line="480" w:lineRule="auto"/>
        <w:jc w:val="center"/>
        <w:rPr>
          <w:rFonts w:ascii="Times New Roman" w:hAnsi="Times New Roman" w:cs="Times New Roman"/>
          <w:b/>
          <w:bCs/>
          <w:color w:val="auto"/>
        </w:rPr>
      </w:pPr>
    </w:p>
    <w:p w14:paraId="65B4E43B" w14:textId="77777777" w:rsidR="006D1DF0" w:rsidRPr="00F978B8" w:rsidRDefault="006D1DF0" w:rsidP="006D1DF0">
      <w:pPr>
        <w:pStyle w:val="Default"/>
        <w:spacing w:line="480" w:lineRule="auto"/>
        <w:jc w:val="center"/>
        <w:rPr>
          <w:rFonts w:ascii="Times New Roman" w:hAnsi="Times New Roman" w:cs="Times New Roman"/>
          <w:b/>
          <w:bCs/>
          <w:color w:val="auto"/>
        </w:rPr>
      </w:pPr>
    </w:p>
    <w:p w14:paraId="67A4971A" w14:textId="77777777" w:rsidR="006D1DF0" w:rsidRPr="00F978B8" w:rsidRDefault="006D1DF0" w:rsidP="006D1DF0">
      <w:pPr>
        <w:pStyle w:val="Default"/>
        <w:spacing w:line="480" w:lineRule="auto"/>
        <w:rPr>
          <w:rFonts w:ascii="Times New Roman" w:hAnsi="Times New Roman" w:cs="Times New Roman"/>
          <w:b/>
          <w:bCs/>
          <w:color w:val="auto"/>
        </w:rPr>
      </w:pPr>
    </w:p>
    <w:p w14:paraId="3045C153" w14:textId="77777777" w:rsidR="006D1DF0" w:rsidRPr="00F978B8" w:rsidRDefault="005C0089" w:rsidP="006D1DF0">
      <w:pPr>
        <w:pStyle w:val="Default"/>
        <w:spacing w:line="480" w:lineRule="auto"/>
        <w:jc w:val="center"/>
        <w:rPr>
          <w:rFonts w:ascii="Times New Roman" w:hAnsi="Times New Roman" w:cs="Times New Roman"/>
          <w:b/>
          <w:bCs/>
          <w:color w:val="auto"/>
        </w:rPr>
      </w:pPr>
      <w:r w:rsidRPr="00F978B8">
        <w:rPr>
          <w:rFonts w:ascii="Times New Roman" w:hAnsi="Times New Roman" w:cs="Times New Roman"/>
          <w:b/>
          <w:bCs/>
          <w:color w:val="auto"/>
        </w:rPr>
        <w:t>Sports Psychology Annotated Bibliography</w:t>
      </w:r>
    </w:p>
    <w:p w14:paraId="7F1650CF" w14:textId="77777777" w:rsidR="006D1DF0" w:rsidRPr="00F978B8" w:rsidRDefault="005C0089" w:rsidP="006D1DF0">
      <w:pPr>
        <w:spacing w:line="480" w:lineRule="auto"/>
        <w:jc w:val="center"/>
      </w:pPr>
      <w:r w:rsidRPr="00F978B8">
        <w:t>Name</w:t>
      </w:r>
    </w:p>
    <w:p w14:paraId="1627163B" w14:textId="77777777" w:rsidR="006D1DF0" w:rsidRPr="00F978B8" w:rsidRDefault="005C0089" w:rsidP="006D1DF0">
      <w:pPr>
        <w:spacing w:line="480" w:lineRule="auto"/>
        <w:jc w:val="center"/>
      </w:pPr>
      <w:r w:rsidRPr="00F978B8">
        <w:t>School Name</w:t>
      </w:r>
    </w:p>
    <w:p w14:paraId="748C80D0" w14:textId="77777777" w:rsidR="006D1DF0" w:rsidRPr="00F978B8" w:rsidRDefault="005C0089" w:rsidP="006D1DF0">
      <w:pPr>
        <w:spacing w:line="480" w:lineRule="auto"/>
        <w:jc w:val="center"/>
      </w:pPr>
      <w:r w:rsidRPr="00F978B8">
        <w:t>Course Title</w:t>
      </w:r>
    </w:p>
    <w:p w14:paraId="4D36B248" w14:textId="77777777" w:rsidR="006D1DF0" w:rsidRPr="00F978B8" w:rsidRDefault="005C0089" w:rsidP="006D1DF0">
      <w:pPr>
        <w:spacing w:line="480" w:lineRule="auto"/>
        <w:jc w:val="center"/>
      </w:pPr>
      <w:r w:rsidRPr="00F978B8">
        <w:t>Instructor</w:t>
      </w:r>
    </w:p>
    <w:p w14:paraId="466264C6" w14:textId="77777777" w:rsidR="006D1DF0" w:rsidRPr="00F978B8" w:rsidRDefault="005C0089" w:rsidP="006D1DF0">
      <w:pPr>
        <w:spacing w:line="480" w:lineRule="auto"/>
        <w:jc w:val="center"/>
      </w:pPr>
      <w:r w:rsidRPr="00F978B8">
        <w:t>Date</w:t>
      </w:r>
    </w:p>
    <w:p w14:paraId="47C0D9FE" w14:textId="77777777" w:rsidR="006D1DF0" w:rsidRPr="00F978B8" w:rsidRDefault="005C0089" w:rsidP="006D1DF0">
      <w:pPr>
        <w:spacing w:line="480" w:lineRule="auto"/>
      </w:pPr>
      <w:r w:rsidRPr="00F978B8">
        <w:t xml:space="preserve"> </w:t>
      </w:r>
    </w:p>
    <w:p w14:paraId="4C77CBDA" w14:textId="77777777" w:rsidR="006D1DF0" w:rsidRPr="00F978B8" w:rsidRDefault="006D1DF0" w:rsidP="006D1DF0">
      <w:pPr>
        <w:pStyle w:val="Default"/>
        <w:spacing w:line="480" w:lineRule="auto"/>
        <w:rPr>
          <w:rFonts w:ascii="Times New Roman" w:hAnsi="Times New Roman" w:cs="Times New Roman"/>
          <w:color w:val="auto"/>
        </w:rPr>
      </w:pPr>
    </w:p>
    <w:p w14:paraId="2AD43739" w14:textId="77777777" w:rsidR="006D1DF0" w:rsidRPr="00F978B8" w:rsidRDefault="006D1DF0" w:rsidP="006D1DF0"/>
    <w:p w14:paraId="2A57550F" w14:textId="77777777" w:rsidR="006D1DF0" w:rsidRPr="00F978B8" w:rsidRDefault="006D1DF0" w:rsidP="006D1DF0"/>
    <w:p w14:paraId="7366E1A2" w14:textId="77777777" w:rsidR="006D1DF0" w:rsidRPr="00F978B8" w:rsidRDefault="006D1DF0" w:rsidP="006D1DF0"/>
    <w:p w14:paraId="4CEB051A" w14:textId="77777777" w:rsidR="006D1DF0" w:rsidRPr="00F978B8" w:rsidRDefault="006D1DF0" w:rsidP="006D1DF0"/>
    <w:p w14:paraId="6F2F9D05" w14:textId="77777777" w:rsidR="006D1DF0" w:rsidRPr="00F978B8" w:rsidRDefault="006D1DF0" w:rsidP="006D1DF0"/>
    <w:p w14:paraId="10A7BC36" w14:textId="77777777" w:rsidR="006D1DF0" w:rsidRPr="00F978B8" w:rsidRDefault="006D1DF0" w:rsidP="006D1DF0"/>
    <w:p w14:paraId="0DEC0C9B" w14:textId="77777777" w:rsidR="006D1DF0" w:rsidRPr="00F978B8" w:rsidRDefault="006D1DF0" w:rsidP="006D1DF0"/>
    <w:p w14:paraId="33AC577F" w14:textId="77777777" w:rsidR="00823FF8" w:rsidRPr="00F978B8" w:rsidRDefault="00823FF8"/>
    <w:p w14:paraId="75A57E06" w14:textId="77777777" w:rsidR="006D1DF0" w:rsidRPr="00F978B8" w:rsidRDefault="006D1DF0"/>
    <w:p w14:paraId="68E092AE" w14:textId="77777777" w:rsidR="006D1DF0" w:rsidRPr="00F978B8" w:rsidRDefault="006D1DF0"/>
    <w:p w14:paraId="0A6809A3" w14:textId="77777777" w:rsidR="006D1DF0" w:rsidRPr="00F978B8" w:rsidRDefault="006D1DF0"/>
    <w:p w14:paraId="54465F52" w14:textId="77777777" w:rsidR="006D1DF0" w:rsidRPr="00F978B8" w:rsidRDefault="005C0089" w:rsidP="006D1DF0">
      <w:pPr>
        <w:pStyle w:val="Default"/>
        <w:spacing w:line="480" w:lineRule="auto"/>
        <w:jc w:val="center"/>
        <w:rPr>
          <w:rFonts w:ascii="Times New Roman" w:hAnsi="Times New Roman" w:cs="Times New Roman"/>
          <w:b/>
          <w:bCs/>
          <w:color w:val="auto"/>
        </w:rPr>
      </w:pPr>
      <w:r w:rsidRPr="00F978B8">
        <w:rPr>
          <w:rFonts w:ascii="Times New Roman" w:hAnsi="Times New Roman" w:cs="Times New Roman"/>
          <w:b/>
          <w:bCs/>
          <w:color w:val="auto"/>
        </w:rPr>
        <w:lastRenderedPageBreak/>
        <w:t>Sports Psychology Annotated Bibliography</w:t>
      </w:r>
    </w:p>
    <w:p w14:paraId="2AC3B3F8" w14:textId="77777777" w:rsidR="00F539AE" w:rsidRPr="00F978B8" w:rsidRDefault="005C0089" w:rsidP="00A74417">
      <w:pPr>
        <w:spacing w:line="480" w:lineRule="auto"/>
        <w:ind w:left="720" w:hanging="720"/>
        <w:rPr>
          <w:shd w:val="clear" w:color="auto" w:fill="FFFFFF"/>
        </w:rPr>
      </w:pPr>
      <w:r w:rsidRPr="00F978B8">
        <w:rPr>
          <w:shd w:val="clear" w:color="auto" w:fill="FFFFFF"/>
        </w:rPr>
        <w:t>Rudd, A., &amp; Stoll, S. K. (1998). Understanding sportsmanship. </w:t>
      </w:r>
      <w:r w:rsidRPr="00F978B8">
        <w:rPr>
          <w:i/>
          <w:iCs/>
          <w:shd w:val="clear" w:color="auto" w:fill="FFFFFF"/>
        </w:rPr>
        <w:t>Journal of Physical Education, Recreation &amp; Dance</w:t>
      </w:r>
      <w:r w:rsidRPr="00F978B8">
        <w:rPr>
          <w:shd w:val="clear" w:color="auto" w:fill="FFFFFF"/>
        </w:rPr>
        <w:t>, </w:t>
      </w:r>
      <w:r w:rsidRPr="00F978B8">
        <w:rPr>
          <w:i/>
          <w:iCs/>
          <w:shd w:val="clear" w:color="auto" w:fill="FFFFFF"/>
        </w:rPr>
        <w:t>69</w:t>
      </w:r>
      <w:r w:rsidRPr="00F978B8">
        <w:rPr>
          <w:shd w:val="clear" w:color="auto" w:fill="FFFFFF"/>
        </w:rPr>
        <w:t>(9), 38-42.</w:t>
      </w:r>
    </w:p>
    <w:p w14:paraId="33F008D7" w14:textId="5029DA5A" w:rsidR="009E112F" w:rsidRPr="00F978B8" w:rsidRDefault="005C0089" w:rsidP="00A74417">
      <w:pPr>
        <w:spacing w:line="480" w:lineRule="auto"/>
        <w:ind w:firstLine="720"/>
      </w:pPr>
      <w:r w:rsidRPr="00F978B8">
        <w:rPr>
          <w:shd w:val="clear" w:color="auto" w:fill="FFFFFF"/>
        </w:rPr>
        <w:t>The rationale of Rudd and Stoll’s (1998) study was to bring out the strategies that ought to be utilized in wiping out conduct that contravenes the principles of sportsmanship through advocating a better teaching methodology for sportsmanship.</w:t>
      </w:r>
      <w:r w:rsidR="00A74417">
        <w:rPr>
          <w:shd w:val="clear" w:color="auto" w:fill="FFFFFF"/>
        </w:rPr>
        <w:t xml:space="preserve"> </w:t>
      </w:r>
      <w:r w:rsidRPr="00F978B8">
        <w:t>Rudd &amp; Stoll (1998) were opined that there was a sprawling in un-sportsman-like conduct among the American athletes. Rudd &amp; Stoll (1998) came up with strategies geared towards addressing the problem by proposing some alteration in the education program; the core was moral training.</w:t>
      </w:r>
      <w:r w:rsidR="00A74417">
        <w:t xml:space="preserve"> </w:t>
      </w:r>
      <w:r w:rsidRPr="00F978B8">
        <w:t>To instill sportsmanship, propagators of the same need to have an in-depth understanding of what it entails. The one teaching requires utilizing a methodology that considers an athlete's competitive history (Rudd &amp; Stoll, 1998).</w:t>
      </w:r>
    </w:p>
    <w:p w14:paraId="0D676456" w14:textId="77777777" w:rsidR="00F978B8" w:rsidRPr="00F978B8" w:rsidRDefault="00F978B8" w:rsidP="00F978B8">
      <w:pPr>
        <w:spacing w:line="480" w:lineRule="auto"/>
        <w:rPr>
          <w:shd w:val="clear" w:color="auto" w:fill="FFFFFF"/>
        </w:rPr>
      </w:pPr>
    </w:p>
    <w:sectPr w:rsidR="00F978B8" w:rsidRPr="00F978B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25F14B" w14:textId="77777777" w:rsidR="001C7856" w:rsidRDefault="001C7856">
      <w:pPr>
        <w:spacing w:after="0" w:line="240" w:lineRule="auto"/>
      </w:pPr>
      <w:r>
        <w:separator/>
      </w:r>
    </w:p>
  </w:endnote>
  <w:endnote w:type="continuationSeparator" w:id="0">
    <w:p w14:paraId="6A07D714" w14:textId="77777777" w:rsidR="001C7856" w:rsidRDefault="001C7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F3861" w14:textId="77777777" w:rsidR="001C7856" w:rsidRDefault="001C7856">
      <w:pPr>
        <w:spacing w:after="0" w:line="240" w:lineRule="auto"/>
      </w:pPr>
      <w:r>
        <w:separator/>
      </w:r>
    </w:p>
  </w:footnote>
  <w:footnote w:type="continuationSeparator" w:id="0">
    <w:p w14:paraId="712F2273" w14:textId="77777777" w:rsidR="001C7856" w:rsidRDefault="001C78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5267"/>
      <w:docPartObj>
        <w:docPartGallery w:val="Page Numbers (Top of Page)"/>
        <w:docPartUnique/>
      </w:docPartObj>
    </w:sdtPr>
    <w:sdtEndPr/>
    <w:sdtContent>
      <w:p w14:paraId="5D9E6B4C" w14:textId="77777777" w:rsidR="006D1DF0" w:rsidRDefault="00F91356" w:rsidP="00F91356">
        <w:pPr>
          <w:pStyle w:val="Header"/>
          <w:jc w:val="both"/>
        </w:pPr>
        <w:r>
          <w:t xml:space="preserve">SPORTS PSYCHOLOGY                                                                                                               </w:t>
        </w:r>
        <w:r w:rsidR="00F978B8">
          <w:fldChar w:fldCharType="begin"/>
        </w:r>
        <w:r w:rsidR="005C0089">
          <w:instrText xml:space="preserve"> PAGE   \* MERGEFORMAT </w:instrText>
        </w:r>
        <w:r w:rsidR="00F978B8">
          <w:fldChar w:fldCharType="separate"/>
        </w:r>
        <w:r>
          <w:rPr>
            <w:noProof/>
          </w:rPr>
          <w:t>2</w:t>
        </w:r>
        <w:r w:rsidR="00F978B8">
          <w:rPr>
            <w:noProof/>
          </w:rPr>
          <w:fldChar w:fldCharType="end"/>
        </w:r>
      </w:p>
    </w:sdtContent>
  </w:sdt>
  <w:p w14:paraId="2187328E" w14:textId="77777777" w:rsidR="006D1DF0" w:rsidRDefault="006D1D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exsDQxsrA0MjRR0lEKTi0uzszPAykwrAUABFyI8iwAAAA="/>
  </w:docVars>
  <w:rsids>
    <w:rsidRoot w:val="006D1DF0"/>
    <w:rsid w:val="001C7856"/>
    <w:rsid w:val="00205DA5"/>
    <w:rsid w:val="003F5F19"/>
    <w:rsid w:val="005C0089"/>
    <w:rsid w:val="00606090"/>
    <w:rsid w:val="00694AB0"/>
    <w:rsid w:val="006D1DF0"/>
    <w:rsid w:val="00823FF8"/>
    <w:rsid w:val="009E112F"/>
    <w:rsid w:val="00A74417"/>
    <w:rsid w:val="00C775A3"/>
    <w:rsid w:val="00DD65FB"/>
    <w:rsid w:val="00EB0D60"/>
    <w:rsid w:val="00F539AE"/>
    <w:rsid w:val="00F91356"/>
    <w:rsid w:val="00F97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CFB84"/>
  <w15:docId w15:val="{559932B8-8899-45D1-90EA-4295EDB89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D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DF0"/>
  </w:style>
  <w:style w:type="paragraph" w:styleId="Footer">
    <w:name w:val="footer"/>
    <w:basedOn w:val="Normal"/>
    <w:link w:val="FooterChar"/>
    <w:uiPriority w:val="99"/>
    <w:unhideWhenUsed/>
    <w:rsid w:val="006D1D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DF0"/>
  </w:style>
  <w:style w:type="paragraph" w:customStyle="1" w:styleId="Default">
    <w:name w:val="Default"/>
    <w:rsid w:val="006D1DF0"/>
    <w:pPr>
      <w:autoSpaceDE w:val="0"/>
      <w:autoSpaceDN w:val="0"/>
      <w:adjustRightInd w:val="0"/>
      <w:spacing w:after="0" w:line="240" w:lineRule="auto"/>
    </w:pPr>
    <w:rPr>
      <w:rFonts w:ascii="Cambria" w:hAnsi="Cambria" w:cs="Cambr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53</Words>
  <Characters>87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ickson kinyua</cp:lastModifiedBy>
  <cp:revision>2</cp:revision>
  <dcterms:created xsi:type="dcterms:W3CDTF">2021-02-26T21:12:00Z</dcterms:created>
  <dcterms:modified xsi:type="dcterms:W3CDTF">2021-02-26T21:12:00Z</dcterms:modified>
</cp:coreProperties>
</file>